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D8EC6" w14:textId="03FD1C2E" w:rsidR="006F1290" w:rsidRDefault="006F1290" w:rsidP="006F1290">
      <w:pPr>
        <w:spacing w:after="0"/>
        <w:rPr>
          <w:rFonts w:ascii="Agency FB" w:hAnsi="Agency FB"/>
          <w:sz w:val="28"/>
          <w:szCs w:val="28"/>
        </w:rPr>
      </w:pPr>
      <w:r>
        <w:rPr>
          <w:rFonts w:ascii="Agency FB" w:hAnsi="Agency FB"/>
          <w:sz w:val="28"/>
          <w:szCs w:val="28"/>
        </w:rPr>
        <w:t>Mark Lesson 6 (2022)</w:t>
      </w:r>
    </w:p>
    <w:p w14:paraId="0B24BE77" w14:textId="1BAB8BA3" w:rsidR="006F1290" w:rsidRDefault="006F1290" w:rsidP="006F1290">
      <w:pPr>
        <w:spacing w:after="0"/>
        <w:jc w:val="center"/>
        <w:rPr>
          <w:rFonts w:ascii="Agency FB" w:hAnsi="Agency FB"/>
          <w:sz w:val="28"/>
          <w:szCs w:val="28"/>
        </w:rPr>
      </w:pPr>
    </w:p>
    <w:p w14:paraId="1F18ACBB" w14:textId="12306BDD" w:rsidR="006F1290" w:rsidRDefault="006F1290" w:rsidP="006F1290">
      <w:pPr>
        <w:spacing w:after="0"/>
        <w:jc w:val="center"/>
        <w:rPr>
          <w:rFonts w:ascii="Agency FB" w:hAnsi="Agency FB"/>
          <w:b/>
          <w:bCs/>
          <w:sz w:val="28"/>
          <w:szCs w:val="28"/>
        </w:rPr>
      </w:pPr>
      <w:r w:rsidRPr="006F1290">
        <w:rPr>
          <w:rFonts w:ascii="Agency FB" w:hAnsi="Agency FB"/>
          <w:b/>
          <w:bCs/>
          <w:sz w:val="28"/>
          <w:szCs w:val="28"/>
        </w:rPr>
        <w:t>“IT IS NOT THE HEALTHY WHO NEED A DOCTOR, BUT THE SICK”</w:t>
      </w:r>
    </w:p>
    <w:p w14:paraId="2B55884C" w14:textId="2EB827E4" w:rsidR="006F1290" w:rsidRDefault="006F1290" w:rsidP="006F1290">
      <w:pPr>
        <w:spacing w:after="0"/>
        <w:rPr>
          <w:rFonts w:ascii="Agency FB" w:hAnsi="Agency FB"/>
          <w:sz w:val="28"/>
          <w:szCs w:val="28"/>
        </w:rPr>
      </w:pPr>
      <w:r>
        <w:rPr>
          <w:rFonts w:ascii="Agency FB" w:hAnsi="Agency FB"/>
          <w:sz w:val="28"/>
          <w:szCs w:val="28"/>
        </w:rPr>
        <w:t>Mark 2:13-17</w:t>
      </w:r>
    </w:p>
    <w:p w14:paraId="69DF2925" w14:textId="6FDCB378" w:rsidR="006F1290" w:rsidRDefault="006F1290" w:rsidP="006F1290">
      <w:pPr>
        <w:spacing w:after="0"/>
        <w:rPr>
          <w:rFonts w:ascii="Agency FB" w:hAnsi="Agency FB"/>
          <w:sz w:val="28"/>
          <w:szCs w:val="28"/>
        </w:rPr>
      </w:pPr>
      <w:r>
        <w:rPr>
          <w:rFonts w:ascii="Agency FB" w:hAnsi="Agency FB"/>
          <w:sz w:val="28"/>
          <w:szCs w:val="28"/>
        </w:rPr>
        <w:t>Key Verse: 2:17</w:t>
      </w:r>
    </w:p>
    <w:p w14:paraId="00DDEA39" w14:textId="5C6F4846" w:rsidR="006F1290" w:rsidRDefault="006F1290" w:rsidP="006F1290">
      <w:pPr>
        <w:spacing w:after="0"/>
        <w:rPr>
          <w:rFonts w:ascii="Agency FB" w:hAnsi="Agency FB"/>
          <w:sz w:val="28"/>
          <w:szCs w:val="28"/>
        </w:rPr>
      </w:pPr>
    </w:p>
    <w:p w14:paraId="34348EC8" w14:textId="2E481ED9" w:rsidR="006F1290" w:rsidRPr="006F1290" w:rsidRDefault="006F1290" w:rsidP="006F1290">
      <w:pPr>
        <w:spacing w:after="0"/>
        <w:rPr>
          <w:rFonts w:ascii="Agency FB" w:hAnsi="Agency FB"/>
          <w:b/>
          <w:bCs/>
          <w:sz w:val="28"/>
          <w:szCs w:val="28"/>
          <w:u w:val="single"/>
        </w:rPr>
      </w:pPr>
      <w:r w:rsidRPr="006F1290">
        <w:rPr>
          <w:rFonts w:ascii="Agency FB" w:hAnsi="Agency FB"/>
          <w:b/>
          <w:bCs/>
          <w:sz w:val="28"/>
          <w:szCs w:val="28"/>
          <w:u w:val="single"/>
        </w:rPr>
        <w:t>Open it:</w:t>
      </w:r>
    </w:p>
    <w:p w14:paraId="1FD42A26" w14:textId="4047D735" w:rsid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 xml:space="preserve">What feelings or attitudes do people have about the controversial folks in society? </w:t>
      </w:r>
    </w:p>
    <w:p w14:paraId="1F17CFFE" w14:textId="6A899D52" w:rsidR="006F1290" w:rsidRDefault="006F1290" w:rsidP="006F1290">
      <w:pPr>
        <w:spacing w:after="0"/>
        <w:rPr>
          <w:rFonts w:ascii="Agency FB" w:hAnsi="Agency FB"/>
          <w:sz w:val="28"/>
          <w:szCs w:val="28"/>
        </w:rPr>
      </w:pPr>
    </w:p>
    <w:p w14:paraId="3C653000" w14:textId="001CAA15" w:rsidR="006F1290" w:rsidRPr="006F1290" w:rsidRDefault="006F1290" w:rsidP="006F1290">
      <w:pPr>
        <w:spacing w:after="0"/>
        <w:rPr>
          <w:rFonts w:ascii="Agency FB" w:hAnsi="Agency FB"/>
          <w:b/>
          <w:bCs/>
          <w:sz w:val="28"/>
          <w:szCs w:val="28"/>
          <w:u w:val="single"/>
        </w:rPr>
      </w:pPr>
      <w:r w:rsidRPr="006F1290">
        <w:rPr>
          <w:rFonts w:ascii="Agency FB" w:hAnsi="Agency FB"/>
          <w:b/>
          <w:bCs/>
          <w:sz w:val="28"/>
          <w:szCs w:val="28"/>
          <w:u w:val="single"/>
        </w:rPr>
        <w:t>Explore it:</w:t>
      </w:r>
    </w:p>
    <w:p w14:paraId="5EC5D398" w14:textId="77777777" w:rsid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 xml:space="preserve">Read verses 13-14. In what setting did the events of this story take place? (13) What was Levi’s status among his neighbors? (14) What did Jesus want when he spoke to Levi? (14) Why do you think Jesus chose to ask Levi to be one of his followers? </w:t>
      </w:r>
      <w:r w:rsidRPr="006F1290">
        <w:rPr>
          <w:rFonts w:ascii="Agency FB" w:hAnsi="Agency FB"/>
          <w:sz w:val="28"/>
          <w:szCs w:val="28"/>
        </w:rPr>
        <w:t xml:space="preserve">Who would be the equivalent of a tax collector in our society? </w:t>
      </w:r>
    </w:p>
    <w:p w14:paraId="2464D499" w14:textId="77777777" w:rsidR="006F1290" w:rsidRDefault="006F1290" w:rsidP="006F1290">
      <w:pPr>
        <w:pStyle w:val="ListParagraph"/>
        <w:spacing w:after="0"/>
        <w:rPr>
          <w:rFonts w:ascii="Agency FB" w:hAnsi="Agency FB"/>
          <w:sz w:val="28"/>
          <w:szCs w:val="28"/>
        </w:rPr>
      </w:pPr>
    </w:p>
    <w:p w14:paraId="66B5A8E4" w14:textId="49C1C03E" w:rsidR="006F1290" w:rsidRPr="006F1290" w:rsidRDefault="006F1290" w:rsidP="006F1290">
      <w:pPr>
        <w:pStyle w:val="ListParagraph"/>
        <w:numPr>
          <w:ilvl w:val="0"/>
          <w:numId w:val="1"/>
        </w:numPr>
        <w:spacing w:after="0"/>
        <w:rPr>
          <w:rFonts w:ascii="Agency FB" w:hAnsi="Agency FB"/>
          <w:sz w:val="28"/>
          <w:szCs w:val="28"/>
        </w:rPr>
      </w:pPr>
      <w:r w:rsidRPr="006F1290">
        <w:rPr>
          <w:rFonts w:ascii="Agency FB" w:hAnsi="Agency FB"/>
          <w:sz w:val="28"/>
          <w:szCs w:val="28"/>
        </w:rPr>
        <w:t xml:space="preserve">What was Levi’s response to Jesus’ words? What did Levi stand to lose by leaving his work to follow Jesus? </w:t>
      </w:r>
      <w:r>
        <w:rPr>
          <w:rFonts w:ascii="Agency FB" w:hAnsi="Agency FB"/>
          <w:sz w:val="28"/>
          <w:szCs w:val="28"/>
        </w:rPr>
        <w:t>What do you think Jesus’ disciples thought when he went to Levi’s home?</w:t>
      </w:r>
    </w:p>
    <w:p w14:paraId="050DE436" w14:textId="4A039909" w:rsidR="006F1290" w:rsidRDefault="006F1290" w:rsidP="006F1290">
      <w:pPr>
        <w:spacing w:after="0"/>
        <w:rPr>
          <w:rFonts w:ascii="Agency FB" w:hAnsi="Agency FB"/>
          <w:sz w:val="28"/>
          <w:szCs w:val="28"/>
        </w:rPr>
      </w:pPr>
    </w:p>
    <w:p w14:paraId="2F73AD3D" w14:textId="77777777" w:rsid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 xml:space="preserve">Read verses 15-16.  Why is it significant that Jesus went to Levi’s house for dinner? Who were the other dinner guests at Levi’s home when Jesus had dinner with him? (15) How did the Pharisees respond to Jesus’ actions? (16) </w:t>
      </w:r>
    </w:p>
    <w:p w14:paraId="03C9D488" w14:textId="77777777" w:rsidR="006F1290" w:rsidRPr="006F1290" w:rsidRDefault="006F1290" w:rsidP="006F1290">
      <w:pPr>
        <w:pStyle w:val="ListParagraph"/>
        <w:rPr>
          <w:rFonts w:ascii="Agency FB" w:hAnsi="Agency FB"/>
          <w:sz w:val="28"/>
          <w:szCs w:val="28"/>
        </w:rPr>
      </w:pPr>
    </w:p>
    <w:p w14:paraId="0712DDD7" w14:textId="5CAD09A5" w:rsid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 xml:space="preserve">What was it about Jesus’ lifestyle and attitude that made the Pharisees so uncomfortable? How do churches tend to treat people like tax collectors, others with social stigma? </w:t>
      </w:r>
    </w:p>
    <w:p w14:paraId="0C5995EC" w14:textId="77777777" w:rsidR="006F1290" w:rsidRPr="006F1290" w:rsidRDefault="006F1290" w:rsidP="006F1290">
      <w:pPr>
        <w:pStyle w:val="ListParagraph"/>
        <w:rPr>
          <w:rFonts w:ascii="Agency FB" w:hAnsi="Agency FB"/>
          <w:sz w:val="28"/>
          <w:szCs w:val="28"/>
        </w:rPr>
      </w:pPr>
    </w:p>
    <w:p w14:paraId="36D45F52" w14:textId="12478459" w:rsid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Read verse 17. What was Jesus’ response to the Pharisees? (17) How should we view ourselves if we decide to respond to Christ’s call? How should we treat the outcasts of our society?</w:t>
      </w:r>
    </w:p>
    <w:p w14:paraId="181AC864" w14:textId="321B9022" w:rsidR="006F1290" w:rsidRDefault="006F1290" w:rsidP="006F1290">
      <w:pPr>
        <w:spacing w:after="0"/>
        <w:rPr>
          <w:rFonts w:ascii="Agency FB" w:hAnsi="Agency FB"/>
          <w:sz w:val="28"/>
          <w:szCs w:val="28"/>
        </w:rPr>
      </w:pPr>
    </w:p>
    <w:p w14:paraId="66752DBC" w14:textId="48F00220" w:rsidR="006F1290" w:rsidRPr="006F1290" w:rsidRDefault="006F1290" w:rsidP="006F1290">
      <w:pPr>
        <w:spacing w:after="0"/>
        <w:rPr>
          <w:rFonts w:ascii="Agency FB" w:hAnsi="Agency FB"/>
          <w:b/>
          <w:bCs/>
          <w:sz w:val="28"/>
          <w:szCs w:val="28"/>
          <w:u w:val="single"/>
        </w:rPr>
      </w:pPr>
      <w:r w:rsidRPr="006F1290">
        <w:rPr>
          <w:rFonts w:ascii="Agency FB" w:hAnsi="Agency FB"/>
          <w:b/>
          <w:bCs/>
          <w:sz w:val="28"/>
          <w:szCs w:val="28"/>
          <w:u w:val="single"/>
        </w:rPr>
        <w:t>Apply it:</w:t>
      </w:r>
    </w:p>
    <w:p w14:paraId="3A8E68C1" w14:textId="46D9377E" w:rsidR="006F1290" w:rsidRPr="006F1290" w:rsidRDefault="006F1290" w:rsidP="006F1290">
      <w:pPr>
        <w:pStyle w:val="ListParagraph"/>
        <w:numPr>
          <w:ilvl w:val="0"/>
          <w:numId w:val="1"/>
        </w:numPr>
        <w:spacing w:after="0"/>
        <w:rPr>
          <w:rFonts w:ascii="Agency FB" w:hAnsi="Agency FB"/>
          <w:sz w:val="28"/>
          <w:szCs w:val="28"/>
        </w:rPr>
      </w:pPr>
      <w:r>
        <w:rPr>
          <w:rFonts w:ascii="Agency FB" w:hAnsi="Agency FB"/>
          <w:sz w:val="28"/>
          <w:szCs w:val="28"/>
        </w:rPr>
        <w:t xml:space="preserve">When have you ever acted the same </w:t>
      </w:r>
      <w:proofErr w:type="gramStart"/>
      <w:r>
        <w:rPr>
          <w:rFonts w:ascii="Agency FB" w:hAnsi="Agency FB"/>
          <w:sz w:val="28"/>
          <w:szCs w:val="28"/>
        </w:rPr>
        <w:t>way</w:t>
      </w:r>
      <w:proofErr w:type="gramEnd"/>
      <w:r>
        <w:rPr>
          <w:rFonts w:ascii="Agency FB" w:hAnsi="Agency FB"/>
          <w:sz w:val="28"/>
          <w:szCs w:val="28"/>
        </w:rPr>
        <w:t xml:space="preserve"> the Pharisees did in this story? How can you follow Jesus’ example of associating with controversial people? </w:t>
      </w:r>
    </w:p>
    <w:p w14:paraId="784BE2C4" w14:textId="77777777" w:rsidR="006F1290" w:rsidRPr="006F1290" w:rsidRDefault="006F1290" w:rsidP="006F1290">
      <w:pPr>
        <w:spacing w:after="0"/>
        <w:rPr>
          <w:rFonts w:ascii="Agency FB" w:hAnsi="Agency FB"/>
          <w:sz w:val="28"/>
          <w:szCs w:val="28"/>
        </w:rPr>
      </w:pPr>
    </w:p>
    <w:sectPr w:rsidR="006F1290" w:rsidRPr="006F12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CC4A03"/>
    <w:multiLevelType w:val="hybridMultilevel"/>
    <w:tmpl w:val="B484E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CytDA2sjCxMDVT0lEKTi0uzszPAykwrAUANbUFnCwAAAA="/>
  </w:docVars>
  <w:rsids>
    <w:rsidRoot w:val="006F1290"/>
    <w:rsid w:val="006F12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1D465"/>
  <w15:chartTrackingRefBased/>
  <w15:docId w15:val="{C99749FB-46A3-4D1B-BA16-8228561C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2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17</Words>
  <Characters>1237</Characters>
  <Application>Microsoft Office Word</Application>
  <DocSecurity>0</DocSecurity>
  <Lines>10</Lines>
  <Paragraphs>2</Paragraphs>
  <ScaleCrop>false</ScaleCrop>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2-03-21T14:58:00Z</dcterms:created>
  <dcterms:modified xsi:type="dcterms:W3CDTF">2022-03-21T15:17:00Z</dcterms:modified>
</cp:coreProperties>
</file>